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51299" w14:textId="77777777" w:rsidR="00702813" w:rsidRDefault="00702813" w:rsidP="00230686">
      <w:pPr>
        <w:snapToGrid w:val="0"/>
        <w:jc w:val="center"/>
        <w:rPr>
          <w:b/>
          <w:kern w:val="0"/>
          <w:sz w:val="28"/>
          <w:szCs w:val="28"/>
        </w:rPr>
      </w:pPr>
    </w:p>
    <w:p w14:paraId="72D4A2E7" w14:textId="2B8FB597" w:rsidR="00230686" w:rsidRDefault="00230686" w:rsidP="00230686">
      <w:pPr>
        <w:snapToGrid w:val="0"/>
        <w:jc w:val="center"/>
        <w:rPr>
          <w:b/>
          <w:kern w:val="0"/>
          <w:sz w:val="28"/>
          <w:szCs w:val="28"/>
        </w:rPr>
      </w:pPr>
      <w:r>
        <w:rPr>
          <w:rFonts w:hint="eastAsia"/>
          <w:b/>
          <w:kern w:val="0"/>
          <w:sz w:val="28"/>
          <w:szCs w:val="28"/>
        </w:rPr>
        <w:t>第</w:t>
      </w:r>
      <w:r w:rsidR="00750F91">
        <w:rPr>
          <w:rFonts w:hint="eastAsia"/>
          <w:b/>
          <w:kern w:val="0"/>
          <w:sz w:val="28"/>
          <w:szCs w:val="28"/>
        </w:rPr>
        <w:t>８</w:t>
      </w:r>
      <w:r>
        <w:rPr>
          <w:rFonts w:hint="eastAsia"/>
          <w:b/>
          <w:kern w:val="0"/>
          <w:sz w:val="28"/>
          <w:szCs w:val="28"/>
        </w:rPr>
        <w:t xml:space="preserve">回　</w:t>
      </w:r>
      <w:r w:rsidRPr="003A02B9">
        <w:rPr>
          <w:rFonts w:hint="eastAsia"/>
          <w:b/>
          <w:kern w:val="0"/>
          <w:sz w:val="28"/>
          <w:szCs w:val="28"/>
        </w:rPr>
        <w:t>先端計測技術の応用展開に関するシンポジウム</w:t>
      </w:r>
    </w:p>
    <w:p w14:paraId="627A6C94" w14:textId="35255926" w:rsidR="00230686" w:rsidRDefault="00230686" w:rsidP="00230686">
      <w:pPr>
        <w:snapToGrid w:val="0"/>
        <w:jc w:val="center"/>
        <w:rPr>
          <w:b/>
          <w:kern w:val="0"/>
          <w:sz w:val="28"/>
          <w:szCs w:val="28"/>
        </w:rPr>
      </w:pPr>
      <w:r>
        <w:rPr>
          <w:rFonts w:hint="eastAsia"/>
          <w:b/>
          <w:kern w:val="0"/>
          <w:sz w:val="28"/>
          <w:szCs w:val="28"/>
        </w:rPr>
        <w:t>SAAMT20</w:t>
      </w:r>
      <w:r w:rsidR="00702813">
        <w:rPr>
          <w:rFonts w:hint="eastAsia"/>
          <w:b/>
          <w:kern w:val="0"/>
          <w:sz w:val="28"/>
          <w:szCs w:val="28"/>
        </w:rPr>
        <w:t>2</w:t>
      </w:r>
      <w:r w:rsidR="00750F91">
        <w:rPr>
          <w:rFonts w:hint="eastAsia"/>
          <w:b/>
          <w:kern w:val="0"/>
          <w:sz w:val="28"/>
          <w:szCs w:val="28"/>
        </w:rPr>
        <w:t>2</w:t>
      </w:r>
    </w:p>
    <w:p w14:paraId="7673ECEB" w14:textId="5C1878E0" w:rsidR="00230686" w:rsidRDefault="00230686" w:rsidP="00230686">
      <w:pPr>
        <w:snapToGrid w:val="0"/>
        <w:jc w:val="center"/>
        <w:rPr>
          <w:rFonts w:ascii="ＭＳ Ｐゴシック" w:eastAsia="ＭＳ Ｐゴシック" w:hAnsi="ＭＳ Ｐゴシック"/>
          <w:b/>
          <w:sz w:val="24"/>
        </w:rPr>
      </w:pPr>
      <w:r>
        <w:rPr>
          <w:rFonts w:hint="eastAsia"/>
          <w:b/>
          <w:kern w:val="0"/>
          <w:sz w:val="28"/>
          <w:szCs w:val="28"/>
        </w:rPr>
        <w:t>広告</w:t>
      </w:r>
      <w:r w:rsidR="00C51B0E">
        <w:rPr>
          <w:rFonts w:hint="eastAsia"/>
          <w:b/>
          <w:kern w:val="0"/>
          <w:sz w:val="28"/>
          <w:szCs w:val="28"/>
        </w:rPr>
        <w:t>・展示</w:t>
      </w:r>
      <w:r w:rsidR="00C51B0E">
        <w:rPr>
          <w:rFonts w:hint="eastAsia"/>
          <w:b/>
          <w:kern w:val="0"/>
          <w:sz w:val="28"/>
          <w:szCs w:val="28"/>
        </w:rPr>
        <w:t xml:space="preserve"> </w:t>
      </w:r>
      <w:r>
        <w:rPr>
          <w:rFonts w:hint="eastAsia"/>
          <w:b/>
          <w:kern w:val="0"/>
          <w:sz w:val="28"/>
          <w:szCs w:val="28"/>
        </w:rPr>
        <w:t>申込書</w:t>
      </w:r>
    </w:p>
    <w:p w14:paraId="5854F6DE" w14:textId="77777777" w:rsidR="00230686" w:rsidRDefault="00230686" w:rsidP="00230686">
      <w:pPr>
        <w:spacing w:line="0" w:lineRule="atLeast"/>
        <w:rPr>
          <w:rFonts w:ascii="Century" w:eastAsia="ＭＳ 明朝" w:hAnsi="Century" w:cs="Times New Roman"/>
          <w:sz w:val="16"/>
          <w:szCs w:val="16"/>
        </w:rPr>
      </w:pPr>
    </w:p>
    <w:p w14:paraId="76256559" w14:textId="4ABB9407" w:rsidR="00230686" w:rsidRPr="00D44EC3" w:rsidRDefault="00230686" w:rsidP="00230686">
      <w:pPr>
        <w:spacing w:line="0" w:lineRule="atLeast"/>
        <w:rPr>
          <w:rFonts w:asciiTheme="minorEastAsia" w:hAnsiTheme="minorEastAsia" w:cs="Times New Roman"/>
          <w:b/>
          <w:szCs w:val="21"/>
        </w:rPr>
      </w:pPr>
      <w:r w:rsidRPr="00D44EC3">
        <w:rPr>
          <w:rFonts w:asciiTheme="minorEastAsia" w:hAnsiTheme="minorEastAsia" w:cs="Segoe UI Emoji" w:hint="eastAsia"/>
          <w:b/>
          <w:szCs w:val="21"/>
        </w:rPr>
        <w:t>●</w:t>
      </w:r>
      <w:r w:rsidRPr="00D44EC3">
        <w:rPr>
          <w:rFonts w:asciiTheme="minorEastAsia" w:hAnsiTheme="minorEastAsia" w:cs="Times New Roman" w:hint="eastAsia"/>
          <w:b/>
          <w:szCs w:val="21"/>
        </w:rPr>
        <w:t>申込内容</w:t>
      </w:r>
    </w:p>
    <w:p w14:paraId="13AE0849" w14:textId="78BF7091" w:rsidR="00230686" w:rsidRDefault="00230686" w:rsidP="00230686">
      <w:pPr>
        <w:spacing w:line="320" w:lineRule="exact"/>
        <w:rPr>
          <w:rFonts w:asciiTheme="minorEastAsia" w:hAnsiTheme="minorEastAsia" w:cstheme="majorHAnsi"/>
          <w:b/>
          <w:color w:val="000000" w:themeColor="text1"/>
          <w:szCs w:val="21"/>
        </w:rPr>
      </w:pPr>
      <w:r w:rsidRPr="00D44EC3">
        <w:rPr>
          <w:rFonts w:asciiTheme="minorEastAsia" w:hAnsiTheme="minorEastAsia" w:cstheme="majorHAnsi"/>
          <w:b/>
          <w:color w:val="000000" w:themeColor="text1"/>
          <w:szCs w:val="21"/>
        </w:rPr>
        <w:t>広告　　5,000円</w:t>
      </w:r>
      <w:r w:rsidR="00D93A65">
        <w:rPr>
          <w:rFonts w:asciiTheme="minorEastAsia" w:hAnsiTheme="minorEastAsia" w:cstheme="majorHAnsi" w:hint="eastAsia"/>
          <w:b/>
          <w:color w:val="000000" w:themeColor="text1"/>
          <w:szCs w:val="21"/>
        </w:rPr>
        <w:t xml:space="preserve"> </w:t>
      </w:r>
      <w:r w:rsidRPr="00D44EC3">
        <w:rPr>
          <w:rFonts w:asciiTheme="minorEastAsia" w:hAnsiTheme="minorEastAsia" w:cstheme="majorHAnsi"/>
          <w:b/>
          <w:color w:val="000000" w:themeColor="text1"/>
          <w:szCs w:val="21"/>
        </w:rPr>
        <w:t>/</w:t>
      </w:r>
      <w:r w:rsidR="00D93A65">
        <w:rPr>
          <w:rFonts w:asciiTheme="minorEastAsia" w:hAnsiTheme="minorEastAsia" w:cstheme="majorHAnsi"/>
          <w:b/>
          <w:color w:val="000000" w:themeColor="text1"/>
          <w:szCs w:val="21"/>
        </w:rPr>
        <w:t xml:space="preserve"> 1</w:t>
      </w:r>
      <w:r w:rsidRPr="00D44EC3">
        <w:rPr>
          <w:rFonts w:asciiTheme="minorEastAsia" w:hAnsiTheme="minorEastAsia" w:cstheme="majorHAnsi"/>
          <w:b/>
          <w:color w:val="000000" w:themeColor="text1"/>
          <w:szCs w:val="21"/>
        </w:rPr>
        <w:t>ページ</w:t>
      </w:r>
      <w:r w:rsidR="003F2DF6">
        <w:rPr>
          <w:rFonts w:asciiTheme="minorEastAsia" w:hAnsiTheme="minorEastAsia" w:cstheme="majorHAnsi" w:hint="eastAsia"/>
          <w:b/>
          <w:color w:val="000000" w:themeColor="text1"/>
          <w:szCs w:val="21"/>
        </w:rPr>
        <w:t>（講演</w:t>
      </w:r>
      <w:r w:rsidR="00992A85">
        <w:rPr>
          <w:rFonts w:asciiTheme="minorEastAsia" w:hAnsiTheme="minorEastAsia" w:cstheme="majorHAnsi" w:hint="eastAsia"/>
          <w:b/>
          <w:color w:val="000000" w:themeColor="text1"/>
          <w:szCs w:val="21"/>
        </w:rPr>
        <w:t>要旨</w:t>
      </w:r>
      <w:r w:rsidR="00E2011B">
        <w:rPr>
          <w:rFonts w:asciiTheme="minorEastAsia" w:hAnsiTheme="minorEastAsia" w:cstheme="majorHAnsi" w:hint="eastAsia"/>
          <w:b/>
          <w:color w:val="000000" w:themeColor="text1"/>
          <w:szCs w:val="21"/>
        </w:rPr>
        <w:t>集</w:t>
      </w:r>
      <w:r w:rsidR="00CD3ACA">
        <w:rPr>
          <w:rFonts w:asciiTheme="minorEastAsia" w:hAnsiTheme="minorEastAsia" w:cstheme="majorHAnsi" w:hint="eastAsia"/>
          <w:b/>
          <w:color w:val="000000" w:themeColor="text1"/>
          <w:szCs w:val="21"/>
        </w:rPr>
        <w:t>に掲載</w:t>
      </w:r>
      <w:r w:rsidR="003F2DF6">
        <w:rPr>
          <w:rFonts w:asciiTheme="minorEastAsia" w:hAnsiTheme="minorEastAsia" w:cstheme="majorHAnsi" w:hint="eastAsia"/>
          <w:b/>
          <w:color w:val="000000" w:themeColor="text1"/>
          <w:szCs w:val="21"/>
        </w:rPr>
        <w:t>）</w:t>
      </w:r>
    </w:p>
    <w:p w14:paraId="078FC642" w14:textId="272CAC54" w:rsidR="00445922" w:rsidRPr="00445922" w:rsidRDefault="00D93A65" w:rsidP="00445922">
      <w:pPr>
        <w:spacing w:line="320" w:lineRule="exact"/>
        <w:rPr>
          <w:rFonts w:asciiTheme="minorEastAsia" w:hAnsiTheme="minorEastAsia" w:cstheme="majorHAnsi" w:hint="eastAsia"/>
          <w:b/>
          <w:color w:val="000000" w:themeColor="text1"/>
          <w:szCs w:val="21"/>
        </w:rPr>
      </w:pPr>
      <w:r>
        <w:rPr>
          <w:rFonts w:asciiTheme="minorEastAsia" w:hAnsiTheme="minorEastAsia" w:cstheme="majorHAnsi" w:hint="eastAsia"/>
          <w:b/>
          <w:color w:val="000000" w:themeColor="text1"/>
          <w:szCs w:val="21"/>
        </w:rPr>
        <w:t>展示</w:t>
      </w:r>
      <w:r>
        <w:rPr>
          <w:rFonts w:asciiTheme="minorEastAsia" w:hAnsiTheme="minorEastAsia" w:cstheme="majorHAnsi"/>
          <w:b/>
          <w:color w:val="000000" w:themeColor="text1"/>
          <w:szCs w:val="21"/>
        </w:rPr>
        <w:tab/>
      </w:r>
      <w:r w:rsidRPr="00D93A65">
        <w:rPr>
          <w:rFonts w:asciiTheme="minorEastAsia" w:hAnsiTheme="minorEastAsia" w:cstheme="majorHAnsi" w:hint="eastAsia"/>
          <w:b/>
          <w:color w:val="000000" w:themeColor="text1"/>
          <w:szCs w:val="21"/>
        </w:rPr>
        <w:t>20,000円 / 1ブース（参加費1名分を含む）</w:t>
      </w:r>
    </w:p>
    <w:p w14:paraId="44B7D150" w14:textId="77777777" w:rsidR="00445922" w:rsidRPr="00D44EC3" w:rsidRDefault="00445922" w:rsidP="00230686">
      <w:pPr>
        <w:spacing w:line="0" w:lineRule="atLeast"/>
        <w:rPr>
          <w:rFonts w:asciiTheme="minorEastAsia" w:hAnsiTheme="minorEastAsia" w:cs="Times New Roman" w:hint="eastAsia"/>
          <w:b/>
          <w:szCs w:val="21"/>
        </w:rPr>
      </w:pPr>
    </w:p>
    <w:p w14:paraId="03C0AE96" w14:textId="77777777" w:rsidR="00D44EC3" w:rsidRPr="00D44EC3" w:rsidRDefault="00D44EC3" w:rsidP="00D44EC3">
      <w:pPr>
        <w:spacing w:line="0" w:lineRule="atLeast"/>
        <w:rPr>
          <w:rFonts w:asciiTheme="minorEastAsia" w:hAnsiTheme="minorEastAsia" w:cs="Times New Roman"/>
          <w:b/>
          <w:szCs w:val="21"/>
        </w:rPr>
      </w:pPr>
      <w:r w:rsidRPr="00D44EC3">
        <w:rPr>
          <w:rFonts w:asciiTheme="minorEastAsia" w:hAnsiTheme="minorEastAsia" w:cs="Segoe UI Emoji" w:hint="eastAsia"/>
          <w:b/>
          <w:szCs w:val="21"/>
        </w:rPr>
        <w:t>●企業名および連絡先</w:t>
      </w:r>
    </w:p>
    <w:p w14:paraId="11F655E2" w14:textId="77777777" w:rsidR="00D44EC3" w:rsidRPr="00D44EC3" w:rsidRDefault="00D44EC3" w:rsidP="00D44EC3">
      <w:pPr>
        <w:spacing w:line="0" w:lineRule="atLeast"/>
        <w:rPr>
          <w:rFonts w:asciiTheme="minorEastAsia" w:hAnsiTheme="minorEastAsia" w:cs="Times New Roman"/>
          <w:b/>
          <w:szCs w:val="21"/>
        </w:rPr>
      </w:pPr>
    </w:p>
    <w:tbl>
      <w:tblPr>
        <w:tblStyle w:val="a3"/>
        <w:tblW w:w="8392" w:type="dxa"/>
        <w:jc w:val="center"/>
        <w:tblLook w:val="04A0" w:firstRow="1" w:lastRow="0" w:firstColumn="1" w:lastColumn="0" w:noHBand="0" w:noVBand="1"/>
      </w:tblPr>
      <w:tblGrid>
        <w:gridCol w:w="2122"/>
        <w:gridCol w:w="6270"/>
      </w:tblGrid>
      <w:tr w:rsidR="00D44EC3" w:rsidRPr="00D44EC3" w14:paraId="47740953" w14:textId="77777777" w:rsidTr="004074BE">
        <w:trPr>
          <w:trHeight w:val="477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98B14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社名</w:t>
            </w:r>
          </w:p>
        </w:tc>
        <w:tc>
          <w:tcPr>
            <w:tcW w:w="6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95F26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</w:p>
        </w:tc>
      </w:tr>
      <w:tr w:rsidR="00D44EC3" w:rsidRPr="00D44EC3" w14:paraId="4AB72E6D" w14:textId="77777777" w:rsidTr="004074BE">
        <w:trPr>
          <w:trHeight w:val="477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68ACC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担当者</w:t>
            </w:r>
          </w:p>
        </w:tc>
        <w:tc>
          <w:tcPr>
            <w:tcW w:w="6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77F30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</w:p>
        </w:tc>
      </w:tr>
      <w:tr w:rsidR="00D44EC3" w:rsidRPr="00D44EC3" w14:paraId="67063B77" w14:textId="77777777" w:rsidTr="004074BE">
        <w:trPr>
          <w:trHeight w:val="477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CEB34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住所</w:t>
            </w:r>
          </w:p>
        </w:tc>
        <w:tc>
          <w:tcPr>
            <w:tcW w:w="6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82168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</w:p>
        </w:tc>
      </w:tr>
      <w:tr w:rsidR="00D44EC3" w:rsidRPr="00D44EC3" w14:paraId="65A90DC4" w14:textId="77777777" w:rsidTr="004074BE">
        <w:trPr>
          <w:trHeight w:val="477"/>
          <w:jc w:val="center"/>
        </w:trPr>
        <w:tc>
          <w:tcPr>
            <w:tcW w:w="2122" w:type="dxa"/>
            <w:hideMark/>
          </w:tcPr>
          <w:p w14:paraId="75243645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電話番号</w:t>
            </w:r>
          </w:p>
        </w:tc>
        <w:tc>
          <w:tcPr>
            <w:tcW w:w="6270" w:type="dxa"/>
            <w:hideMark/>
          </w:tcPr>
          <w:p w14:paraId="0942E071" w14:textId="77777777" w:rsidR="00D44EC3" w:rsidRPr="00D44EC3" w:rsidRDefault="00D44EC3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</w:p>
        </w:tc>
      </w:tr>
      <w:tr w:rsidR="003F2DF6" w:rsidRPr="00D44EC3" w14:paraId="1E4B5A1B" w14:textId="77777777" w:rsidTr="004074BE">
        <w:trPr>
          <w:trHeight w:val="477"/>
          <w:jc w:val="center"/>
        </w:trPr>
        <w:tc>
          <w:tcPr>
            <w:tcW w:w="2122" w:type="dxa"/>
          </w:tcPr>
          <w:p w14:paraId="71E2B277" w14:textId="0A6BF3E4" w:rsidR="003F2DF6" w:rsidRPr="00D44EC3" w:rsidRDefault="003F2DF6" w:rsidP="00EF5457">
            <w:pPr>
              <w:rPr>
                <w:rFonts w:asciiTheme="minorEastAsia" w:hAnsiTheme="minorEastAsia"/>
                <w:b/>
                <w:szCs w:val="21"/>
              </w:rPr>
            </w:pPr>
            <w:r w:rsidRPr="00D44EC3"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  <w:t>E</w:t>
            </w:r>
            <w:r w:rsidRPr="00D44EC3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-mail</w:t>
            </w:r>
          </w:p>
        </w:tc>
        <w:tc>
          <w:tcPr>
            <w:tcW w:w="6270" w:type="dxa"/>
          </w:tcPr>
          <w:p w14:paraId="20E57878" w14:textId="77777777" w:rsidR="003F2DF6" w:rsidRPr="00D44EC3" w:rsidRDefault="003F2DF6" w:rsidP="00EF5457">
            <w:pPr>
              <w:rPr>
                <w:rFonts w:asciiTheme="minorEastAsia" w:hAnsiTheme="minorEastAsia"/>
                <w:b/>
                <w:szCs w:val="21"/>
              </w:rPr>
            </w:pPr>
          </w:p>
        </w:tc>
      </w:tr>
      <w:tr w:rsidR="00D44EC3" w:rsidRPr="00D44EC3" w14:paraId="346FBEA7" w14:textId="77777777" w:rsidTr="004074BE">
        <w:trPr>
          <w:trHeight w:val="477"/>
          <w:jc w:val="center"/>
        </w:trPr>
        <w:tc>
          <w:tcPr>
            <w:tcW w:w="2122" w:type="dxa"/>
            <w:hideMark/>
          </w:tcPr>
          <w:p w14:paraId="2181F351" w14:textId="1E30E71E" w:rsidR="00D44EC3" w:rsidRPr="00D44EC3" w:rsidRDefault="00D0777D" w:rsidP="00EF5457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広告</w:t>
            </w:r>
            <w:r w:rsidR="003F2DF6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ページ数</w:t>
            </w:r>
          </w:p>
        </w:tc>
        <w:tc>
          <w:tcPr>
            <w:tcW w:w="6270" w:type="dxa"/>
            <w:hideMark/>
          </w:tcPr>
          <w:p w14:paraId="11603F79" w14:textId="556C3867" w:rsidR="00D44EC3" w:rsidRPr="00D44EC3" w:rsidRDefault="00841A7E" w:rsidP="00841A7E">
            <w:pPr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  <w:u w:val="single"/>
              </w:rPr>
              <w:t xml:space="preserve">　</w:t>
            </w:r>
            <w:r w:rsidR="00C02737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  <w:u w:val="single"/>
              </w:rPr>
              <w:t xml:space="preserve">　</w:t>
            </w:r>
            <w:r w:rsidR="003F2DF6" w:rsidRPr="003F2DF6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  <w:u w:val="single"/>
              </w:rPr>
              <w:t xml:space="preserve">　</w:t>
            </w:r>
            <w:r w:rsidR="003F2DF6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（「記載なし」は１ページにて対応いたします）</w:t>
            </w:r>
          </w:p>
        </w:tc>
      </w:tr>
      <w:tr w:rsidR="00D0777D" w:rsidRPr="00D44EC3" w14:paraId="42DADF96" w14:textId="77777777" w:rsidTr="004074BE">
        <w:trPr>
          <w:trHeight w:val="477"/>
          <w:jc w:val="center"/>
        </w:trPr>
        <w:tc>
          <w:tcPr>
            <w:tcW w:w="2122" w:type="dxa"/>
          </w:tcPr>
          <w:p w14:paraId="50386BB0" w14:textId="0969ABAD" w:rsidR="00D0777D" w:rsidRDefault="00D0777D" w:rsidP="00D0777D">
            <w:pPr>
              <w:rPr>
                <w:rFonts w:asciiTheme="minorEastAsia" w:hAnsiTheme="minorEastAsia" w:hint="eastAsia"/>
                <w:b/>
                <w:szCs w:val="21"/>
              </w:rPr>
            </w:pPr>
            <w:r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展示ブース</w:t>
            </w:r>
            <w:r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数</w:t>
            </w:r>
          </w:p>
        </w:tc>
        <w:tc>
          <w:tcPr>
            <w:tcW w:w="6270" w:type="dxa"/>
          </w:tcPr>
          <w:p w14:paraId="1F8816AE" w14:textId="00856765" w:rsidR="00D0777D" w:rsidRDefault="00D0777D" w:rsidP="00D0777D">
            <w:pPr>
              <w:rPr>
                <w:rFonts w:asciiTheme="minorEastAsia" w:hAnsiTheme="minorEastAsia" w:hint="eastAsia"/>
                <w:b/>
                <w:szCs w:val="21"/>
                <w:u w:val="single"/>
              </w:rPr>
            </w:pPr>
            <w:r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  <w:u w:val="single"/>
              </w:rPr>
              <w:t xml:space="preserve">　</w:t>
            </w:r>
            <w:r w:rsidR="00C02737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  <w:u w:val="single"/>
              </w:rPr>
              <w:t xml:space="preserve">　</w:t>
            </w:r>
            <w:r w:rsidRPr="003F2DF6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  <w:u w:val="single"/>
              </w:rPr>
              <w:t xml:space="preserve">　</w:t>
            </w:r>
            <w:r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（「記載なし」は１</w:t>
            </w:r>
            <w:r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ブース</w:t>
            </w:r>
            <w:r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にて対応いたします）</w:t>
            </w:r>
          </w:p>
        </w:tc>
      </w:tr>
      <w:tr w:rsidR="00D0777D" w:rsidRPr="00D44EC3" w14:paraId="36445DF2" w14:textId="77777777" w:rsidTr="004074BE">
        <w:trPr>
          <w:trHeight w:val="477"/>
          <w:jc w:val="center"/>
        </w:trPr>
        <w:tc>
          <w:tcPr>
            <w:tcW w:w="2122" w:type="dxa"/>
            <w:hideMark/>
          </w:tcPr>
          <w:p w14:paraId="3DF1E143" w14:textId="2D42A015" w:rsidR="00D0777D" w:rsidRPr="00D44EC3" w:rsidRDefault="00D0777D" w:rsidP="00D0777D">
            <w:pPr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SAAMT202</w:t>
            </w:r>
            <w:r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2</w:t>
            </w:r>
            <w:r w:rsidRPr="00D44EC3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HPへの</w:t>
            </w:r>
          </w:p>
          <w:p w14:paraId="035BA3F5" w14:textId="3320560E" w:rsidR="00D0777D" w:rsidRPr="00D44EC3" w:rsidRDefault="00D0777D" w:rsidP="00D0777D">
            <w:pPr>
              <w:rPr>
                <w:rFonts w:asciiTheme="minorEastAsia" w:eastAsiaTheme="minorEastAsia" w:hAnsiTheme="minorEastAsia"/>
                <w:b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sz w:val="21"/>
                <w:szCs w:val="21"/>
              </w:rPr>
              <w:t>ロゴ掲載希望</w:t>
            </w:r>
          </w:p>
        </w:tc>
        <w:tc>
          <w:tcPr>
            <w:tcW w:w="6270" w:type="dxa"/>
            <w:hideMark/>
          </w:tcPr>
          <w:p w14:paraId="6DAD8E98" w14:textId="77777777" w:rsidR="00D0777D" w:rsidRPr="00D44EC3" w:rsidRDefault="00D0777D" w:rsidP="00D0777D">
            <w:pPr>
              <w:spacing w:beforeLines="50" w:before="180"/>
              <w:ind w:firstLineChars="400" w:firstLine="843"/>
              <w:rPr>
                <w:rFonts w:asciiTheme="minorEastAsia" w:eastAsiaTheme="minorEastAsia" w:hAnsiTheme="minorEastAsia"/>
                <w:b/>
                <w:kern w:val="2"/>
                <w:sz w:val="21"/>
                <w:szCs w:val="21"/>
              </w:rPr>
            </w:pPr>
            <w:r w:rsidRPr="00D44EC3">
              <w:rPr>
                <w:rFonts w:asciiTheme="minorEastAsia" w:eastAsiaTheme="minorEastAsia" w:hAnsiTheme="minorEastAsia" w:hint="eastAsia"/>
                <w:b/>
                <w:kern w:val="2"/>
                <w:sz w:val="21"/>
                <w:szCs w:val="21"/>
              </w:rPr>
              <w:t>希望する　　　　　希望しない</w:t>
            </w:r>
          </w:p>
        </w:tc>
      </w:tr>
    </w:tbl>
    <w:p w14:paraId="3350F330" w14:textId="025B0F8E" w:rsidR="00AB17FC" w:rsidRDefault="00AB17FC" w:rsidP="0012331E">
      <w:pPr>
        <w:spacing w:line="320" w:lineRule="exact"/>
        <w:rPr>
          <w:rFonts w:asciiTheme="minorEastAsia" w:hAnsiTheme="minorEastAsia" w:cstheme="majorHAnsi"/>
          <w:b/>
          <w:color w:val="000000" w:themeColor="text1"/>
          <w:szCs w:val="21"/>
        </w:rPr>
      </w:pPr>
    </w:p>
    <w:p w14:paraId="7A706BA9" w14:textId="77777777" w:rsidR="00722CCA" w:rsidRDefault="00722CCA" w:rsidP="0012331E">
      <w:pPr>
        <w:spacing w:line="320" w:lineRule="exact"/>
        <w:rPr>
          <w:rFonts w:asciiTheme="minorEastAsia" w:hAnsiTheme="minorEastAsia" w:cstheme="majorHAnsi" w:hint="eastAsia"/>
          <w:b/>
          <w:color w:val="000000" w:themeColor="text1"/>
          <w:szCs w:val="21"/>
        </w:rPr>
      </w:pPr>
    </w:p>
    <w:p w14:paraId="59793156" w14:textId="434B9A94" w:rsidR="00D3322A" w:rsidRPr="00D3322A" w:rsidRDefault="00AB17FC" w:rsidP="00AB17FC">
      <w:pPr>
        <w:spacing w:line="320" w:lineRule="exact"/>
        <w:ind w:rightChars="2150" w:right="4515" w:firstLineChars="100" w:firstLine="180"/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</w:pPr>
      <w:r w:rsidRPr="006B228D">
        <w:rPr>
          <w:rFonts w:asciiTheme="minorEastAsia" w:hAnsiTheme="minorEastAsia" w:cstheme="majorHAnsi"/>
          <w:bCs/>
          <w:color w:val="000000" w:themeColor="text1"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4E05C659" wp14:editId="304BEB03">
            <wp:simplePos x="0" y="0"/>
            <wp:positionH relativeFrom="margin">
              <wp:align>right</wp:align>
            </wp:positionH>
            <wp:positionV relativeFrom="paragraph">
              <wp:posOffset>4574</wp:posOffset>
            </wp:positionV>
            <wp:extent cx="2664000" cy="2349255"/>
            <wp:effectExtent l="0" t="0" r="3175" b="0"/>
            <wp:wrapNone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276" r="51544" b="31378"/>
                    <a:stretch/>
                  </pic:blipFill>
                  <pic:spPr bwMode="auto">
                    <a:xfrm>
                      <a:off x="0" y="0"/>
                      <a:ext cx="2664000" cy="234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331E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展示ブースは会議室</w:t>
      </w:r>
      <w:r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の</w:t>
      </w:r>
      <w:r w:rsidR="0012331E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後方</w:t>
      </w:r>
      <w:r w:rsidR="00750025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や</w:t>
      </w:r>
      <w:r w:rsidR="0012331E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ホールに設置</w:t>
      </w:r>
      <w:r w:rsidR="00B841E2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いただく</w:t>
      </w:r>
      <w:r w:rsidR="00DC06AA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予定です。</w:t>
      </w:r>
      <w:r w:rsidR="00B841E2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会議室</w:t>
      </w:r>
      <w:r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の</w:t>
      </w:r>
      <w:r w:rsidR="00B841E2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前方で講演を行うので、</w:t>
      </w:r>
      <w:r w:rsidR="00AC293E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開始前（13時20分）までに</w:t>
      </w:r>
      <w:r w:rsidR="00581862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準備をお願いします。</w:t>
      </w:r>
      <w:r w:rsidR="00D3322A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ホール</w:t>
      </w:r>
      <w:r w:rsidR="00B260AA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に</w:t>
      </w:r>
      <w:r w:rsidR="00D3322A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設置</w:t>
      </w:r>
      <w:r w:rsidR="00B260AA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となった</w:t>
      </w:r>
      <w:r w:rsidR="00D3322A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場合は、</w:t>
      </w:r>
      <w:r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1日目</w:t>
      </w:r>
      <w:r w:rsidR="00D3322A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終了後に会議室に装置等を移動してください（施錠します）</w:t>
      </w:r>
      <w:r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。</w:t>
      </w:r>
    </w:p>
    <w:p w14:paraId="3AF1563B" w14:textId="6AB902BA" w:rsidR="00A362C2" w:rsidRPr="00A362C2" w:rsidRDefault="00581862" w:rsidP="00B260AA">
      <w:pPr>
        <w:spacing w:line="320" w:lineRule="exact"/>
        <w:ind w:rightChars="2150" w:right="4515" w:firstLineChars="100" w:firstLine="180"/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</w:pPr>
      <w:r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1ブースあたり</w:t>
      </w:r>
      <w:r w:rsidR="006B228D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テーブル</w:t>
      </w:r>
      <w:r w:rsidR="00B260AA">
        <w:rPr>
          <w:rFonts w:asciiTheme="minorEastAsia" w:hAnsiTheme="minorEastAsia" w:cstheme="majorHAnsi"/>
          <w:bCs/>
          <w:color w:val="000000" w:themeColor="text1"/>
          <w:sz w:val="18"/>
          <w:szCs w:val="18"/>
        </w:rPr>
        <w:t>1</w:t>
      </w:r>
      <w:r w:rsidR="006B228D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台（</w:t>
      </w:r>
      <w:r w:rsidR="00B841E2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1</w:t>
      </w:r>
      <w:r w:rsidR="00B841E2" w:rsidRPr="006B228D">
        <w:rPr>
          <w:rFonts w:asciiTheme="minorEastAsia" w:hAnsiTheme="minorEastAsia" w:cstheme="majorHAnsi"/>
          <w:bCs/>
          <w:color w:val="000000" w:themeColor="text1"/>
          <w:sz w:val="18"/>
          <w:szCs w:val="18"/>
        </w:rPr>
        <w:t>80</w:t>
      </w:r>
      <w:r w:rsidR="00B841E2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×</w:t>
      </w:r>
      <w:r w:rsidR="00B841E2" w:rsidRPr="006B228D">
        <w:rPr>
          <w:rFonts w:asciiTheme="minorEastAsia" w:hAnsiTheme="minorEastAsia" w:cstheme="majorHAnsi"/>
          <w:bCs/>
          <w:color w:val="000000" w:themeColor="text1"/>
          <w:sz w:val="18"/>
          <w:szCs w:val="18"/>
        </w:rPr>
        <w:t>45cm</w:t>
      </w:r>
      <w:r w:rsidR="006B228D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）</w:t>
      </w:r>
      <w:r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、</w:t>
      </w:r>
      <w:r w:rsidR="00DC06AA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板</w:t>
      </w:r>
      <w:r w:rsidR="00B841E2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ダンボール</w:t>
      </w:r>
      <w:r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2～3枚</w:t>
      </w:r>
      <w:r w:rsidR="00DC06AA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（A</w:t>
      </w:r>
      <w:r w:rsidR="00DC06AA" w:rsidRPr="006B228D">
        <w:rPr>
          <w:rFonts w:asciiTheme="minorEastAsia" w:hAnsiTheme="minorEastAsia" w:cstheme="majorHAnsi"/>
          <w:bCs/>
          <w:color w:val="000000" w:themeColor="text1"/>
          <w:sz w:val="18"/>
          <w:szCs w:val="18"/>
        </w:rPr>
        <w:t>O</w:t>
      </w:r>
      <w:r w:rsidR="00DC06AA" w:rsidRPr="006B228D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貼付可）</w:t>
      </w:r>
      <w:r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を想定しています。</w:t>
      </w:r>
      <w:r w:rsidR="00A362C2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奥行4</w:t>
      </w:r>
      <w:r w:rsidR="00A362C2">
        <w:rPr>
          <w:rFonts w:asciiTheme="minorEastAsia" w:hAnsiTheme="minorEastAsia" w:cstheme="majorHAnsi"/>
          <w:bCs/>
          <w:color w:val="000000" w:themeColor="text1"/>
          <w:sz w:val="18"/>
          <w:szCs w:val="18"/>
        </w:rPr>
        <w:t>5cm</w:t>
      </w:r>
      <w:r w:rsidR="00A362C2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で装置が</w:t>
      </w:r>
      <w:r w:rsidR="00B260AA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収まらない</w:t>
      </w:r>
      <w:r w:rsidR="00A362C2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場合は、2台</w:t>
      </w:r>
      <w:r w:rsidR="00B260AA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をつなげて</w:t>
      </w:r>
      <w:r w:rsidR="00A362C2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1</w:t>
      </w:r>
      <w:r w:rsidR="00A362C2">
        <w:rPr>
          <w:rFonts w:asciiTheme="minorEastAsia" w:hAnsiTheme="minorEastAsia" w:cstheme="majorHAnsi"/>
          <w:bCs/>
          <w:color w:val="000000" w:themeColor="text1"/>
          <w:sz w:val="18"/>
          <w:szCs w:val="18"/>
        </w:rPr>
        <w:t>80</w:t>
      </w:r>
      <w:r w:rsidR="00A362C2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×</w:t>
      </w:r>
      <w:r w:rsidR="00A362C2">
        <w:rPr>
          <w:rFonts w:asciiTheme="minorEastAsia" w:hAnsiTheme="minorEastAsia" w:cstheme="majorHAnsi"/>
          <w:bCs/>
          <w:color w:val="000000" w:themeColor="text1"/>
          <w:sz w:val="18"/>
          <w:szCs w:val="18"/>
        </w:rPr>
        <w:t>90cm</w:t>
      </w:r>
      <w:r w:rsidR="00A362C2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としてください。会場で展示パネルの貸出がなく、板ダンボールを</w:t>
      </w:r>
      <w:r w:rsidR="00B260AA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準備しますが</w:t>
      </w:r>
      <w:r w:rsidR="00A362C2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、各自で</w:t>
      </w:r>
      <w:r w:rsidR="00B260AA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パネルを</w:t>
      </w:r>
      <w:r w:rsidR="00A362C2"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  <w:t>持参いただいても構いません。</w:t>
      </w:r>
    </w:p>
    <w:p w14:paraId="78C012F2" w14:textId="77777777" w:rsidR="00CC602E" w:rsidRPr="00C321F9" w:rsidRDefault="00CC602E" w:rsidP="0012331E">
      <w:pPr>
        <w:spacing w:line="320" w:lineRule="exact"/>
        <w:rPr>
          <w:rFonts w:asciiTheme="minorEastAsia" w:hAnsiTheme="minorEastAsia" w:cstheme="majorHAnsi" w:hint="eastAsia"/>
          <w:bCs/>
          <w:color w:val="000000" w:themeColor="text1"/>
          <w:sz w:val="18"/>
          <w:szCs w:val="18"/>
        </w:rPr>
      </w:pPr>
    </w:p>
    <w:p w14:paraId="2BE797F8" w14:textId="0BC97FEA" w:rsidR="00035F54" w:rsidRPr="00035F54" w:rsidRDefault="00035F54" w:rsidP="0012331E">
      <w:pPr>
        <w:spacing w:line="320" w:lineRule="exact"/>
        <w:rPr>
          <w:rFonts w:asciiTheme="minorEastAsia" w:hAnsiTheme="minorEastAsia" w:cstheme="majorHAnsi" w:hint="eastAsia"/>
          <w:b/>
          <w:color w:val="000000" w:themeColor="text1"/>
          <w:szCs w:val="21"/>
        </w:rPr>
      </w:pPr>
      <w:r w:rsidRPr="00035F54">
        <w:rPr>
          <w:rFonts w:asciiTheme="minorEastAsia" w:hAnsiTheme="minorEastAsia" w:cstheme="majorHAnsi" w:hint="eastAsia"/>
          <w:b/>
          <w:color w:val="000000" w:themeColor="text1"/>
          <w:szCs w:val="21"/>
        </w:rPr>
        <w:t>以上</w:t>
      </w:r>
    </w:p>
    <w:sectPr w:rsidR="00035F54" w:rsidRPr="00035F54">
      <w:headerReference w:type="default" r:id="rId7"/>
      <w:footerReference w:type="default" r:id="rId8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628EA" w14:textId="77777777" w:rsidR="00875964" w:rsidRDefault="00875964" w:rsidP="00FA5C09">
      <w:r>
        <w:separator/>
      </w:r>
    </w:p>
  </w:endnote>
  <w:endnote w:type="continuationSeparator" w:id="0">
    <w:p w14:paraId="6790B3EB" w14:textId="77777777" w:rsidR="00875964" w:rsidRDefault="00875964" w:rsidP="00FA5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15600757"/>
      <w:docPartObj>
        <w:docPartGallery w:val="Page Numbers (Bottom of Page)"/>
        <w:docPartUnique/>
      </w:docPartObj>
    </w:sdtPr>
    <w:sdtEndPr/>
    <w:sdtContent>
      <w:p w14:paraId="6B77BD8D" w14:textId="20433527" w:rsidR="00843E5F" w:rsidRDefault="00843E5F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41A7E" w:rsidRPr="00841A7E">
          <w:rPr>
            <w:noProof/>
            <w:lang w:val="ja-JP"/>
          </w:rPr>
          <w:t>1</w:t>
        </w:r>
        <w:r>
          <w:fldChar w:fldCharType="end"/>
        </w:r>
      </w:p>
    </w:sdtContent>
  </w:sdt>
  <w:p w14:paraId="6BAFB9B7" w14:textId="77777777" w:rsidR="00843E5F" w:rsidRDefault="00843E5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23096" w14:textId="77777777" w:rsidR="00875964" w:rsidRDefault="00875964" w:rsidP="00FA5C09">
      <w:r>
        <w:separator/>
      </w:r>
    </w:p>
  </w:footnote>
  <w:footnote w:type="continuationSeparator" w:id="0">
    <w:p w14:paraId="51E3346A" w14:textId="77777777" w:rsidR="00875964" w:rsidRDefault="00875964" w:rsidP="00FA5C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1C4ED" w14:textId="15046E48" w:rsidR="00702813" w:rsidRDefault="00702813">
    <w:pPr>
      <w:pStyle w:val="a4"/>
    </w:pPr>
    <w:r>
      <w:rPr>
        <w:noProof/>
      </w:rPr>
      <w:drawing>
        <wp:inline distT="0" distB="0" distL="0" distR="0" wp14:anchorId="66077F18" wp14:editId="48A3ABBD">
          <wp:extent cx="5394960" cy="906780"/>
          <wp:effectExtent l="0" t="0" r="0" b="7620"/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496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wBiE3MzS0NDEyNTMyUdpeDU4uLM/DyQAqNaAJZ0T7osAAAA"/>
  </w:docVars>
  <w:rsids>
    <w:rsidRoot w:val="00153838"/>
    <w:rsid w:val="000158B0"/>
    <w:rsid w:val="00026009"/>
    <w:rsid w:val="00035F54"/>
    <w:rsid w:val="000445F5"/>
    <w:rsid w:val="00093EB5"/>
    <w:rsid w:val="000C7C93"/>
    <w:rsid w:val="0012331E"/>
    <w:rsid w:val="00125817"/>
    <w:rsid w:val="00153838"/>
    <w:rsid w:val="001721AC"/>
    <w:rsid w:val="00230686"/>
    <w:rsid w:val="002A0C61"/>
    <w:rsid w:val="003925F0"/>
    <w:rsid w:val="003977C2"/>
    <w:rsid w:val="003F2DF6"/>
    <w:rsid w:val="004074BE"/>
    <w:rsid w:val="0041161E"/>
    <w:rsid w:val="00413E29"/>
    <w:rsid w:val="0042123E"/>
    <w:rsid w:val="00445922"/>
    <w:rsid w:val="00487A69"/>
    <w:rsid w:val="00554241"/>
    <w:rsid w:val="00581862"/>
    <w:rsid w:val="00606360"/>
    <w:rsid w:val="00655430"/>
    <w:rsid w:val="006B228D"/>
    <w:rsid w:val="00702813"/>
    <w:rsid w:val="00704479"/>
    <w:rsid w:val="00722CCA"/>
    <w:rsid w:val="00750025"/>
    <w:rsid w:val="00750F91"/>
    <w:rsid w:val="0080692A"/>
    <w:rsid w:val="00841A7E"/>
    <w:rsid w:val="00843E5F"/>
    <w:rsid w:val="00875964"/>
    <w:rsid w:val="008D301F"/>
    <w:rsid w:val="008E3069"/>
    <w:rsid w:val="008E4234"/>
    <w:rsid w:val="009741D4"/>
    <w:rsid w:val="00992A85"/>
    <w:rsid w:val="00994358"/>
    <w:rsid w:val="009F1A58"/>
    <w:rsid w:val="009F2D00"/>
    <w:rsid w:val="00A27DFD"/>
    <w:rsid w:val="00A362C2"/>
    <w:rsid w:val="00A75B74"/>
    <w:rsid w:val="00AB17FC"/>
    <w:rsid w:val="00AC293E"/>
    <w:rsid w:val="00AC52BA"/>
    <w:rsid w:val="00AE5E12"/>
    <w:rsid w:val="00AF6AB6"/>
    <w:rsid w:val="00B260AA"/>
    <w:rsid w:val="00B342C2"/>
    <w:rsid w:val="00B841E2"/>
    <w:rsid w:val="00C02737"/>
    <w:rsid w:val="00C321F9"/>
    <w:rsid w:val="00C35531"/>
    <w:rsid w:val="00C51B0E"/>
    <w:rsid w:val="00CC602E"/>
    <w:rsid w:val="00CD3ACA"/>
    <w:rsid w:val="00D01C0E"/>
    <w:rsid w:val="00D0777D"/>
    <w:rsid w:val="00D25676"/>
    <w:rsid w:val="00D3322A"/>
    <w:rsid w:val="00D44EC3"/>
    <w:rsid w:val="00D56414"/>
    <w:rsid w:val="00D813C5"/>
    <w:rsid w:val="00D93A65"/>
    <w:rsid w:val="00DC06AA"/>
    <w:rsid w:val="00DE2A08"/>
    <w:rsid w:val="00DF53A8"/>
    <w:rsid w:val="00E2011B"/>
    <w:rsid w:val="00E31B33"/>
    <w:rsid w:val="00E34CD7"/>
    <w:rsid w:val="00ED4D9D"/>
    <w:rsid w:val="00ED4F81"/>
    <w:rsid w:val="00EE24D1"/>
    <w:rsid w:val="00F568C1"/>
    <w:rsid w:val="00FA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7154996"/>
  <w15:docId w15:val="{55580912-9AD5-4E9B-A91A-CA4FA6607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5B7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87A69"/>
    <w:rPr>
      <w:rFonts w:ascii="Century" w:eastAsia="ＭＳ 明朝" w:hAnsi="Century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A5C0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A5C09"/>
  </w:style>
  <w:style w:type="paragraph" w:styleId="a6">
    <w:name w:val="footer"/>
    <w:basedOn w:val="a"/>
    <w:link w:val="a7"/>
    <w:uiPriority w:val="99"/>
    <w:unhideWhenUsed/>
    <w:rsid w:val="00FA5C0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A5C09"/>
  </w:style>
  <w:style w:type="paragraph" w:styleId="a8">
    <w:name w:val="Balloon Text"/>
    <w:basedOn w:val="a"/>
    <w:link w:val="a9"/>
    <w:uiPriority w:val="99"/>
    <w:semiHidden/>
    <w:unhideWhenUsed/>
    <w:rsid w:val="008E3069"/>
    <w:rPr>
      <w:rFonts w:ascii="ヒラギノ角ゴ ProN W3" w:eastAsia="ヒラギノ角ゴ ProN W3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8E3069"/>
    <w:rPr>
      <w:rFonts w:ascii="ヒラギノ角ゴ ProN W3" w:eastAsia="ヒラギノ角ゴ ProN W3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843E5F"/>
    <w:pPr>
      <w:widowControl/>
      <w:spacing w:before="100" w:beforeAutospacing="1" w:after="100" w:afterAutospacing="1"/>
      <w:jc w:val="left"/>
    </w:pPr>
    <w:rPr>
      <w:rFonts w:ascii="ＭＳ 明朝" w:eastAsia="ＭＳ 明朝" w:hAnsi="ＭＳ 明朝" w:cs="Times New Roman"/>
      <w:kern w:val="0"/>
      <w:sz w:val="20"/>
      <w:szCs w:val="20"/>
    </w:rPr>
  </w:style>
  <w:style w:type="paragraph" w:styleId="aa">
    <w:name w:val="List Paragraph"/>
    <w:basedOn w:val="a"/>
    <w:uiPriority w:val="34"/>
    <w:qFormat/>
    <w:rsid w:val="006B228D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56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guchi</dc:creator>
  <cp:lastModifiedBy>松本 歩</cp:lastModifiedBy>
  <cp:revision>28</cp:revision>
  <dcterms:created xsi:type="dcterms:W3CDTF">2022-05-13T05:28:00Z</dcterms:created>
  <dcterms:modified xsi:type="dcterms:W3CDTF">2022-06-10T02:39:00Z</dcterms:modified>
</cp:coreProperties>
</file>